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AD09D" w14:textId="0E002804" w:rsidR="00D93AA8" w:rsidRDefault="00D93AA8" w:rsidP="00D93AA8">
      <w:pPr>
        <w:spacing w:line="360" w:lineRule="auto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bCs/>
          <w:lang w:val="en-GB"/>
        </w:rPr>
        <w:t xml:space="preserve">Supplementary file </w:t>
      </w:r>
      <w:r w:rsidR="00E6555C">
        <w:rPr>
          <w:rFonts w:asciiTheme="minorHAnsi" w:hAnsiTheme="minorHAnsi" w:cstheme="minorHAnsi"/>
          <w:b/>
          <w:bCs/>
          <w:lang w:val="en-GB"/>
        </w:rPr>
        <w:t>4</w:t>
      </w:r>
      <w:r w:rsidRPr="00F2176F">
        <w:rPr>
          <w:rFonts w:asciiTheme="minorHAnsi" w:hAnsiTheme="minorHAnsi" w:cstheme="minorHAnsi"/>
          <w:b/>
          <w:bCs/>
          <w:lang w:val="en-GB"/>
        </w:rPr>
        <w:t xml:space="preserve">: </w:t>
      </w:r>
      <w:r w:rsidR="00E6555C" w:rsidRPr="00E6555C">
        <w:rPr>
          <w:rFonts w:asciiTheme="minorHAnsi" w:hAnsiTheme="minorHAnsi" w:cstheme="minorHAnsi"/>
          <w:lang w:val="en-GB"/>
        </w:rPr>
        <w:t xml:space="preserve">Diagnostic accuracy in dataset </w:t>
      </w:r>
      <w:r w:rsidR="00E6555C">
        <w:rPr>
          <w:rFonts w:asciiTheme="minorHAnsi" w:hAnsiTheme="minorHAnsi" w:cstheme="minorHAnsi"/>
          <w:lang w:val="en-GB"/>
        </w:rPr>
        <w:t>4</w:t>
      </w:r>
      <w:r w:rsidR="00E6555C" w:rsidRPr="00E6555C">
        <w:rPr>
          <w:rFonts w:asciiTheme="minorHAnsi" w:hAnsiTheme="minorHAnsi" w:cstheme="minorHAnsi"/>
          <w:lang w:val="en-GB"/>
        </w:rPr>
        <w:t xml:space="preserve"> using each level of the MAINTAIN instrument as possible discrimination thresholds to classify dysfunctional patients</w:t>
      </w:r>
    </w:p>
    <w:p w14:paraId="1630EF1B" w14:textId="77777777" w:rsidR="00D93AA8" w:rsidRPr="00F2176F" w:rsidRDefault="00D93AA8" w:rsidP="00D93AA8">
      <w:pPr>
        <w:spacing w:line="360" w:lineRule="auto"/>
        <w:rPr>
          <w:rFonts w:asciiTheme="minorHAnsi" w:hAnsiTheme="minorHAnsi" w:cstheme="minorHAnsi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2"/>
        <w:gridCol w:w="1546"/>
        <w:gridCol w:w="1553"/>
        <w:gridCol w:w="1376"/>
        <w:gridCol w:w="1418"/>
        <w:gridCol w:w="2387"/>
      </w:tblGrid>
      <w:tr w:rsidR="00D93AA8" w:rsidRPr="003A13C0" w14:paraId="788CD7A1" w14:textId="77777777" w:rsidTr="003B7821">
        <w:trPr>
          <w:trHeight w:val="290"/>
        </w:trPr>
        <w:tc>
          <w:tcPr>
            <w:tcW w:w="5000" w:type="pct"/>
            <w:gridSpan w:val="6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outset" w:sz="1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7621358" w14:textId="40F78AA1" w:rsidR="00D93AA8" w:rsidRPr="003A13C0" w:rsidRDefault="00E6555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Dataset</w:t>
            </w:r>
            <w:r w:rsidR="00D93AA8"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 xml:space="preserve"> 4 (n=184) </w:t>
            </w:r>
          </w:p>
        </w:tc>
      </w:tr>
      <w:tr w:rsidR="00D93AA8" w:rsidRPr="003A13C0" w14:paraId="14FA5B79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E393253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MS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34C774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Sensitivity (%)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7892342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Specificity (%)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31A587F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PPV (%)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4C1CF7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NPV (%)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outset" w:sz="12" w:space="0" w:color="auto"/>
            </w:tcBorders>
            <w:shd w:val="clear" w:color="auto" w:fill="BFBFBF" w:themeFill="background1" w:themeFillShade="BF"/>
          </w:tcPr>
          <w:p w14:paraId="0A41AF9A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Youden’s index</w:t>
            </w:r>
          </w:p>
        </w:tc>
      </w:tr>
      <w:tr w:rsidR="00D93AA8" w:rsidRPr="003A13C0" w14:paraId="713C6143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393F11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D951224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AE5C28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.8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B655C0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4.7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A88A3A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66FC1EF4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98</w:t>
            </w:r>
          </w:p>
        </w:tc>
      </w:tr>
      <w:tr w:rsidR="00D93AA8" w:rsidRPr="003A13C0" w14:paraId="6FBC9115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46C3363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5FC341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767D32A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.0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51CC68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5.1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BF9F653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4F6BA59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44</w:t>
            </w:r>
          </w:p>
        </w:tc>
      </w:tr>
      <w:tr w:rsidR="00D93AA8" w:rsidRPr="003A13C0" w14:paraId="1C955002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016BCCE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355ED25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2779B21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1.6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187100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6.3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57F1B5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68479112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67</w:t>
            </w:r>
          </w:p>
        </w:tc>
      </w:tr>
      <w:tr w:rsidR="00D93AA8" w:rsidRPr="003A13C0" w14:paraId="04E0D038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72B28D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1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DCB2204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4E4BFB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4.0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69C3F53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7.0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3363D8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02E4215E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69</w:t>
            </w:r>
          </w:p>
        </w:tc>
      </w:tr>
      <w:tr w:rsidR="00D93AA8" w:rsidRPr="003A13C0" w14:paraId="1C9B71D7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FA0A93F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2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189A98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93852F6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6.3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0D3A1C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7.6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1F307A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237A0EE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339</w:t>
            </w:r>
          </w:p>
        </w:tc>
      </w:tr>
      <w:tr w:rsidR="00D93AA8" w:rsidRPr="003A13C0" w14:paraId="5DC0D63F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26B137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3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0D72F6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A41399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9.8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34BF74E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8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45B38D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4A9F565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01</w:t>
            </w:r>
          </w:p>
        </w:tc>
      </w:tr>
      <w:tr w:rsidR="00D93AA8" w:rsidRPr="003A13C0" w14:paraId="52C60934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9E80C06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4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622138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454EC1A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4.4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8F28029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0.1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A2B48C9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49942115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27</w:t>
            </w:r>
          </w:p>
        </w:tc>
      </w:tr>
      <w:tr w:rsidR="00D93AA8" w:rsidRPr="003A13C0" w14:paraId="10186096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25C0349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5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EF6B081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8DE2C6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6.7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E5AB98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0.9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98CFDF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00F69E02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01</w:t>
            </w:r>
          </w:p>
        </w:tc>
      </w:tr>
      <w:tr w:rsidR="00D93AA8" w:rsidRPr="003A13C0" w14:paraId="406CF2C6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23E1444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6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29C3567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9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DB9978E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7.9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3F810CF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1.0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EA9902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single" w:sz="12" w:space="0" w:color="auto"/>
            </w:tcBorders>
            <w:shd w:val="clear" w:color="auto" w:fill="auto"/>
          </w:tcPr>
          <w:p w14:paraId="2A0C9997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28</w:t>
            </w:r>
          </w:p>
        </w:tc>
      </w:tr>
      <w:tr w:rsidR="00D93AA8" w:rsidRPr="003A13C0" w14:paraId="7817A8B0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1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EAA6342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7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9AE9FD6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9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B36ABD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4.9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B6A0097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3.4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CA552E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8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single" w:sz="12" w:space="0" w:color="auto"/>
            </w:tcBorders>
            <w:shd w:val="clear" w:color="auto" w:fill="auto"/>
          </w:tcPr>
          <w:p w14:paraId="7D6A7501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69</w:t>
            </w:r>
          </w:p>
        </w:tc>
      </w:tr>
      <w:tr w:rsidR="00D93AA8" w:rsidRPr="003A13C0" w14:paraId="26919070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EAF558F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8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7721EE5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5.9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0183021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4.2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AFB1BE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6.2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E6A7CC7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0.5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0641D4E9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62</w:t>
            </w:r>
          </w:p>
        </w:tc>
      </w:tr>
      <w:tr w:rsidR="00D93AA8" w:rsidRPr="003A13C0" w14:paraId="48F6A119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95EEF75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9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A151C05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3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6E0AE5A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8.8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48D97E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7.6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70A21C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7.5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3ABEE8D2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43</w:t>
            </w:r>
          </w:p>
        </w:tc>
      </w:tr>
      <w:tr w:rsidR="00D93AA8" w:rsidRPr="003A13C0" w14:paraId="0DECD31D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388F09A2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0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271659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7.8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354291A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2.3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EB9A7F5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7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36D2FDA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8.9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3ED1B3D5" w14:textId="77777777" w:rsidR="00D93AA8" w:rsidRPr="00F2176F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51</w:t>
            </w:r>
          </w:p>
        </w:tc>
      </w:tr>
      <w:tr w:rsidR="00D93AA8" w:rsidRPr="003A13C0" w14:paraId="1F045AED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1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516BC61E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1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E9C4AC9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4.7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CEDCB59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8.1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99EF65E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9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25E303E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6.9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12" w:space="0" w:color="auto"/>
            </w:tcBorders>
            <w:shd w:val="clear" w:color="auto" w:fill="auto"/>
          </w:tcPr>
          <w:p w14:paraId="626D87E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15</w:t>
            </w:r>
          </w:p>
        </w:tc>
      </w:tr>
      <w:tr w:rsidR="00D93AA8" w:rsidRPr="003A13C0" w14:paraId="553E6858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521090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2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F64C7C1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0.6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850325F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6.3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7A938A1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3.1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1EE7BB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5.0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outset" w:sz="12" w:space="0" w:color="auto"/>
            </w:tcBorders>
            <w:shd w:val="clear" w:color="auto" w:fill="auto"/>
          </w:tcPr>
          <w:p w14:paraId="250BEAE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334</w:t>
            </w:r>
          </w:p>
        </w:tc>
      </w:tr>
      <w:tr w:rsidR="00D93AA8" w:rsidRPr="003A13C0" w14:paraId="774833EA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635D10F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3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9A20529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7.6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7ACF88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8.6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1C5EA9E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3.8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0C6780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2.8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outset" w:sz="12" w:space="0" w:color="auto"/>
            </w:tcBorders>
            <w:shd w:val="clear" w:color="auto" w:fill="auto"/>
          </w:tcPr>
          <w:p w14:paraId="08F69895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317</w:t>
            </w:r>
          </w:p>
        </w:tc>
      </w:tr>
      <w:tr w:rsidR="00D93AA8" w:rsidRPr="003A13C0" w14:paraId="623D5FED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7FC832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4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D4065C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4.5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A8D71B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9.8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F512F76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3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896868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0.6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outset" w:sz="12" w:space="0" w:color="auto"/>
            </w:tcBorders>
            <w:shd w:val="clear" w:color="auto" w:fill="auto"/>
          </w:tcPr>
          <w:p w14:paraId="21B2C507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58</w:t>
            </w:r>
          </w:p>
        </w:tc>
      </w:tr>
      <w:tr w:rsidR="00D93AA8" w:rsidRPr="003A13C0" w14:paraId="65BD12DC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79604C0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5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1412B0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8.4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C1D110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6.7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223E136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7.0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583B07A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8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outset" w:sz="12" w:space="0" w:color="auto"/>
            </w:tcBorders>
            <w:shd w:val="clear" w:color="auto" w:fill="auto"/>
          </w:tcPr>
          <w:p w14:paraId="58162CAF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10</w:t>
            </w:r>
          </w:p>
        </w:tc>
      </w:tr>
      <w:tr w:rsidR="00D93AA8" w:rsidRPr="003A13C0" w14:paraId="36053991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189613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6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E63F013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1.2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AFDC1FF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0.2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4083D37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7.9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B2117D5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4.5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outset" w:sz="12" w:space="0" w:color="auto"/>
            </w:tcBorders>
            <w:shd w:val="clear" w:color="auto" w:fill="auto"/>
          </w:tcPr>
          <w:p w14:paraId="4F9C30B4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82</w:t>
            </w:r>
          </w:p>
        </w:tc>
      </w:tr>
      <w:tr w:rsidR="00D93AA8" w:rsidRPr="003A13C0" w14:paraId="1E53B244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outset" w:sz="1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17E30C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7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122894D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2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4FA399A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1.4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E8073BC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6.1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0E49BE8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9.8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outset" w:sz="12" w:space="0" w:color="auto"/>
            </w:tcBorders>
            <w:shd w:val="clear" w:color="auto" w:fill="auto"/>
          </w:tcPr>
          <w:p w14:paraId="0D3DFE5B" w14:textId="77777777" w:rsidR="00D93AA8" w:rsidRPr="003A13C0" w:rsidRDefault="00D93AA8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46</w:t>
            </w:r>
          </w:p>
        </w:tc>
      </w:tr>
    </w:tbl>
    <w:p w14:paraId="790A0DC8" w14:textId="410BE70B" w:rsidR="00447AA2" w:rsidRPr="00D93AA8" w:rsidRDefault="00E6555C">
      <w:pPr>
        <w:rPr>
          <w:lang w:val="en-GB"/>
        </w:rPr>
      </w:pPr>
      <w:r w:rsidRPr="00E6555C">
        <w:rPr>
          <w:rFonts w:asciiTheme="minorHAnsi" w:eastAsia="Times New Roman" w:hAnsiTheme="minorHAnsi" w:cstheme="minorHAnsi"/>
          <w:color w:val="000000"/>
          <w:lang w:val="en-GB" w:eastAsia="en-GB"/>
        </w:rPr>
        <w:t>MS, MAINTAIN Score (colours represent recommended thresholds); n(DYS), number of individuals classified as dysfunctional by the MAINTAIN instrument at that threshold; PPV, Positive Predictive Value; NPV, Negative Predictive Value</w:t>
      </w:r>
    </w:p>
    <w:sectPr w:rsidR="00447AA2" w:rsidRPr="00D93AA8" w:rsidSect="003122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A3MbI0szQ3NTZU0lEKTi0uzszPAykwrgUAgpAtOiwAAAA="/>
  </w:docVars>
  <w:rsids>
    <w:rsidRoot w:val="00D93AA8"/>
    <w:rsid w:val="001A6601"/>
    <w:rsid w:val="002F121C"/>
    <w:rsid w:val="003122F3"/>
    <w:rsid w:val="00447AA2"/>
    <w:rsid w:val="00D93AA8"/>
    <w:rsid w:val="00E6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FF257"/>
  <w15:chartTrackingRefBased/>
  <w15:docId w15:val="{F65F8E0C-E458-4218-BFBF-BD7C6B9BF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AA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8</Characters>
  <Application>Microsoft Office Word</Application>
  <DocSecurity>0</DocSecurity>
  <Lines>7</Lines>
  <Paragraphs>2</Paragraphs>
  <ScaleCrop>false</ScaleCrop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Eklund</dc:creator>
  <cp:keywords/>
  <dc:description/>
  <cp:lastModifiedBy>Frank M Painter</cp:lastModifiedBy>
  <cp:revision>2</cp:revision>
  <dcterms:created xsi:type="dcterms:W3CDTF">2022-03-24T00:27:00Z</dcterms:created>
  <dcterms:modified xsi:type="dcterms:W3CDTF">2022-03-24T00:27:00Z</dcterms:modified>
</cp:coreProperties>
</file>